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Default="00F434A0" w:rsidP="00F434A0">
      <w:pPr>
        <w:jc w:val="center"/>
        <w:rPr>
          <w:b/>
        </w:rPr>
      </w:pPr>
      <w:bookmarkStart w:id="0" w:name="_GoBack"/>
      <w:r>
        <w:rPr>
          <w:b/>
        </w:rPr>
        <w:t>Lesson 5 Takeaway Task</w:t>
      </w:r>
    </w:p>
    <w:p w:rsidR="00F434A0" w:rsidRDefault="00F434A0" w:rsidP="00F434A0">
      <w:pPr>
        <w:jc w:val="center"/>
        <w:rPr>
          <w:b/>
        </w:rPr>
      </w:pPr>
      <w:r>
        <w:rPr>
          <w:b/>
        </w:rPr>
        <w:t>PYTHON PROGRAMMING</w:t>
      </w:r>
    </w:p>
    <w:p w:rsidR="00F434A0" w:rsidRDefault="00F434A0" w:rsidP="00F434A0">
      <w:pPr>
        <w:jc w:val="center"/>
        <w:rPr>
          <w:b/>
        </w:rPr>
      </w:pPr>
      <w:r>
        <w:rPr>
          <w:b/>
        </w:rPr>
        <w:t>PYTHON LISTS</w:t>
      </w:r>
      <w:r w:rsidR="00284E16">
        <w:rPr>
          <w:b/>
        </w:rPr>
        <w:t xml:space="preserve"> – 21</w:t>
      </w:r>
      <w:r w:rsidR="00284E16" w:rsidRPr="00284E16">
        <w:rPr>
          <w:b/>
          <w:vertAlign w:val="superscript"/>
        </w:rPr>
        <w:t>st</w:t>
      </w:r>
      <w:r w:rsidR="00284E16">
        <w:rPr>
          <w:b/>
        </w:rPr>
        <w:t xml:space="preserve"> Feb 2023</w:t>
      </w:r>
    </w:p>
    <w:bookmarkEnd w:id="0"/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Create an empty list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Check the number of items in the list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Create a variable to ask user to input 5 items and store in the list created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Delete the last item in the list by default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Create another list with 3 items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Extend the second list using the first list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Clear items in the second list</w:t>
      </w:r>
    </w:p>
    <w:p w:rsidR="00F434A0" w:rsidRPr="00C1051E" w:rsidRDefault="00F434A0" w:rsidP="00F434A0">
      <w:pPr>
        <w:pStyle w:val="ListParagraph"/>
        <w:numPr>
          <w:ilvl w:val="0"/>
          <w:numId w:val="1"/>
        </w:numPr>
      </w:pPr>
      <w:r w:rsidRPr="00C1051E">
        <w:t>Delete the second list</w:t>
      </w:r>
    </w:p>
    <w:p w:rsidR="00F434A0" w:rsidRDefault="00F434A0"/>
    <w:p w:rsidR="000B0B74" w:rsidRDefault="000B0B74"/>
    <w:sectPr w:rsidR="000B0B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BD4245"/>
    <w:multiLevelType w:val="hybridMultilevel"/>
    <w:tmpl w:val="81F4E7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xszQzMTQ0NbI0MTVU0lEKTi0uzszPAykwrAUAnAsa5iwAAAA="/>
  </w:docVars>
  <w:rsids>
    <w:rsidRoot w:val="000B0B74"/>
    <w:rsid w:val="000B0B74"/>
    <w:rsid w:val="00284E16"/>
    <w:rsid w:val="005708EA"/>
    <w:rsid w:val="00C1051E"/>
    <w:rsid w:val="00F434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E9272"/>
  <w15:chartTrackingRefBased/>
  <w15:docId w15:val="{CD9FE343-EC00-460E-A5CF-F75F2722F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4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3</cp:revision>
  <dcterms:created xsi:type="dcterms:W3CDTF">2023-02-21T16:13:00Z</dcterms:created>
  <dcterms:modified xsi:type="dcterms:W3CDTF">2023-02-21T17:21:00Z</dcterms:modified>
</cp:coreProperties>
</file>